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5e2915df09dba3adc599a27b5949d8b0f389c4c"/>
      <w:r>
        <w:rPr>
          <w:b/>
        </w:rPr>
        <w:t xml:space="preserve">ПРОТОКОЛ ПРО РЕЗУЛЬТАТИ ЕЛЕКТРОННОГО АУКЦІОНУ № LLE001-UA-20230317-4903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ВЕЛИКОЛЮБІН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9.03.2023 11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нежитлового приміщення першого поверху площею 22,3 м.кв. (прим. № 40-41), розташовані в будівлі (літ. Б-3) лікувального корпусу за адресою: Львівська обл., Львівський р-н, смт. Великий Любінь, вул. Львівська, 64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першого поверху площею 22,3 м.кв. (прим. № 40-41), розташовані в будівлі (літ. Б-3) лікувального корпусу за адресою: Львівська обл., Львівський р-н, смт. Великий Любінь, вул. Львівська, 6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859,1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859,1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8,5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436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859,15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9:04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еликолюбінська селищна рада Львівського району Львів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73057</w:t>
      </w:r>
    </w:p>
    <w:p>
      <w:pPr>
        <w:numPr>
          <w:ilvl w:val="0"/>
          <w:numId w:val="1003"/>
        </w:numPr>
        <w:pStyle w:val="Compact"/>
      </w:pPr>
      <w:r>
        <w:t xml:space="preserve">Назва банку: : Казначейство України, м. Київ,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7899998031409054400001381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еликолюбінська селищна рада Львівського району Львівс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373057</w:t>
      </w:r>
    </w:p>
    <w:p>
      <w:pPr>
        <w:numPr>
          <w:ilvl w:val="0"/>
          <w:numId w:val="1004"/>
        </w:numPr>
        <w:pStyle w:val="Compact"/>
      </w:pPr>
      <w:r>
        <w:t xml:space="preserve">Назва банку: : Казначейство України, м. Київ,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7899998031409054400001381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еликолюбінська селищна рада Львівського району Львівської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4373057</w:t>
      </w:r>
    </w:p>
    <w:p>
      <w:pPr>
        <w:numPr>
          <w:ilvl w:val="0"/>
          <w:numId w:val="1005"/>
        </w:numPr>
        <w:pStyle w:val="Compact"/>
      </w:pPr>
      <w:r>
        <w:t xml:space="preserve">Назва банку: : Казначейство України, м. Київ,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7899998031409054400001381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еликолюбінська селищна рада Львівського району Львівської області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4373057</w:t>
      </w:r>
    </w:p>
    <w:p>
      <w:pPr>
        <w:numPr>
          <w:ilvl w:val="0"/>
          <w:numId w:val="1006"/>
        </w:numPr>
        <w:pStyle w:val="Compact"/>
      </w:pPr>
      <w:r>
        <w:t xml:space="preserve">Назва банку: : Казначейство України, м. Київ,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5899998033413987000001381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338,59 грн (одна тисяча триста тридцять вісім гривень 59 копійок), у т.ч. ПДВ</w:t>
      </w:r>
      <w:r>
        <w:t xml:space="preserve"> </w:t>
      </w:r>
      <w:r>
        <w:t xml:space="preserve">223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6 098,01 грн (шість тисяч дев'яносто вісім гривень 0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859,15 грн без ПДВ (одна тисяча вісімсот п'ятдесят дев'ять гривень 15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04.2023 12:2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ЕЛИКОЛЮБІН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2:22:24Z</dcterms:created>
  <dcterms:modified xsi:type="dcterms:W3CDTF">2024-05-07T02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